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Israel</w:t>
      </w:r>
      <w:r>
        <w:t xml:space="preserve"> </w:t>
      </w:r>
      <w:r>
        <w:t xml:space="preserve">Jerusalem</w:t>
      </w:r>
    </w:p>
    <w:bookmarkStart w:id="20"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Photographer position at [Company Name] in Israel Jerusalem. As a dedicated and passionate photographer with over [X years] of experience capturing the essence of culture, history, and human connection, I am eager to contribute my skills and vision to your team. Israel Jerusalem, a city steeped in ancient traditions and vibrant modernity, represents an unparalleled canvas for storytelling through the lens. My goal as a Photographer is to create images that not only reflect the beauty of this unique location but also connect with its rich narratives and diverse communities.</w:t>
      </w:r>
    </w:p>
    <w:p>
      <w:pPr>
        <w:pStyle w:val="BodyText"/>
      </w:pPr>
      <w:r>
        <w:t xml:space="preserve">Throughout my career, I have focused on documenting places where history meets humanity. From the intricate mosaics of ancient synagogues to the bustling markets of the Old City, I have developed a deep understanding of how light, texture, and composition can transform ordinary moments into profound visual experiences. My work as a Photographer has taken me across [mention relevant locations or projects], but it is in Israel Jerusalem that I feel my craft can truly thrive. The city’s duality—where the sacred and the secular coexist—offers endless opportunities to explore themes of identity, resilience, and cultural preservation.</w:t>
      </w:r>
    </w:p>
    <w:p>
      <w:pPr>
        <w:pStyle w:val="BodyText"/>
      </w:pPr>
      <w:r>
        <w:t xml:space="preserve">One of my core strengths as a Photographer is my ability to adapt to diverse environments while maintaining a consistent artistic vision. Whether capturing the serene sunrise over the Western Wall or the dynamic energy of a local festival in Jaffa, I approach each project with curiosity and respect for the subject. My portfolio includes [mention specific projects, such as "documenting community events in Jerusalem," "portraits of religious leaders," or "visual narratives of historical sites"], all of which reflect my commitment to authenticity and emotional resonance. In Israel Jerusalem, I aim to create work that not only highlights the city’s landmarks but also tells the stories of its people—the artisans, families, and visitors who shape its daily life.</w:t>
      </w:r>
    </w:p>
    <w:p>
      <w:pPr>
        <w:pStyle w:val="BodyText"/>
      </w:pPr>
      <w:r>
        <w:t xml:space="preserve">I am particularly drawn to [Company Name] because of your reputation for [mention specific values or achievements of the company related to photography, culture, or community]. As a Photographer, I believe in the power of imagery to foster understanding and bridge cultural divides. Israel Jerusalem is a place where such connections are vital. The city’s complex history and multicultural identity present challenges and opportunities for creative expression that I am excited to explore. My technical expertise in [mention specific skills, such as "lighting techniques," "post-processing," or "documentary photography"] combined with my deep appreciation for the region’s heritage positions me to contribute meaningfully to your projects.</w:t>
      </w:r>
    </w:p>
    <w:p>
      <w:pPr>
        <w:pStyle w:val="BodyText"/>
      </w:pPr>
      <w:r>
        <w:t xml:space="preserve">What sets me apart as a Photographer is my ability to blend artistic innovation with a profound respect for the subject. In Israel Jerusalem, this means capturing the interplay of ancient architecture and modern life, or the quiet moments that reveal the city’s soul. I have experience working in both commercial and editorial contexts, which has honed my ability to deliver high-quality results under tight deadlines while staying true to my creative voice. I am also proficient in [mention software or equipment, such as "Adobe Lightroom," "Canon DSLR systems," or "360-degree photography"], ensuring that my work meets the highest standards of professionalism.</w:t>
      </w:r>
    </w:p>
    <w:p>
      <w:pPr>
        <w:pStyle w:val="BodyText"/>
      </w:pPr>
      <w:r>
        <w:t xml:space="preserve">Israel Jerusalem is more than a location for me—it is a source of inspiration. The city’s ability to balance tradition with progress, spirituality with innovation, mirrors the essence of what it means to be a Photographer. I am eager to bring my skills and passion to [Company Name], where I can collaborate with individuals who share my dedication to preserving and celebrating the beauty of this extraordinary place. My goal is not only to capture images but to create visual narratives that resonate with viewers and reflect the heart of Israel Jerusalem.</w:t>
      </w:r>
    </w:p>
    <w:p>
      <w:pPr>
        <w:pStyle w:val="BodyText"/>
      </w:pPr>
      <w:r>
        <w:t xml:space="preserve">Thank you for considering my application. I would be honored to discuss how my experience as a Photographer aligns with your vision for [Company Name]. I am available at your earliest convenience and can be reached at [your phone number] or [your email address]. I look forward to the opportunity to contribute my unique perspective and artistic talents to your team in Israel Jerusalem.</w:t>
      </w:r>
    </w:p>
    <w:p>
      <w:pPr>
        <w:pStyle w:val="BodyText"/>
      </w:pPr>
      <w:r>
        <w:t xml:space="preserve">Sincerely,</w:t>
      </w:r>
      <w:r>
        <w:br/>
      </w:r>
      <w:r>
        <w:t xml:space="preserve">[Your Full Name]</w:t>
      </w:r>
      <w:r>
        <w:br/>
      </w:r>
      <w:r>
        <w:t xml:space="preserve">Photograph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Israel Jerusalem</dc:title>
  <dc:creator/>
  <dc:language>en</dc:language>
  <cp:keywords/>
  <dcterms:created xsi:type="dcterms:W3CDTF">2026-07-23T09:20:23Z</dcterms:created>
  <dcterms:modified xsi:type="dcterms:W3CDTF">2026-07-23T09:20:23Z</dcterms:modified>
</cp:coreProperties>
</file>

<file path=docProps/custom.xml><?xml version="1.0" encoding="utf-8"?>
<Properties xmlns="http://schemas.openxmlformats.org/officeDocument/2006/custom-properties" xmlns:vt="http://schemas.openxmlformats.org/officeDocument/2006/docPropsVTypes"/>
</file>